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interest in the Psychiatrist position at [Institution Name] in Mexico City, Mexico. As a dedicated and compassionate psychiatrist with over [X years] of experience in mental health care, I am eager to contribute my expertise and passion for improving the well-being of individuals in this vibrant and culturally rich city. My commitment to patient-centered care, combined with my background in addressing the unique mental health challenges faced by urban populations, aligns perfectly with the mission of [Institution Name]. I am confident that my skills and dedication make me a strong candidate for this role.</w:t>
      </w:r>
    </w:p>
    <w:p>
      <w:pPr>
        <w:pStyle w:val="BodyText"/>
      </w:pPr>
      <w:r>
        <w:t xml:space="preserve">As a Psychiatrist, I have always believed that mental health is an integral component of overall wellness. My career has been driven by the desire to provide comprehensive, evidence-based care to individuals struggling with psychiatric disorders. Throughout my practice in [Previous Location or Institution], I have worked with diverse patient populations, offering therapeutic interventions, medication management, and crisis support. This experience has equipped me with the ability to navigate complex clinical scenarios while maintaining a deep empathy for my patients’ needs.</w:t>
      </w:r>
    </w:p>
    <w:p>
      <w:pPr>
        <w:pStyle w:val="BodyText"/>
      </w:pPr>
      <w:r>
        <w:t xml:space="preserve">Mexico City, with its dynamic cultural landscape and growing population, presents both challenges and opportunities in mental health care. The city’s fast-paced lifestyle, socioeconomic disparities, and unique cultural dynamics require psychiatrists who are not only clinically proficient but also culturally attuned. I have long admired the resilience of communities in Mexico City and am particularly drawn to the opportunity to serve in this environment. My work has consistently emphasized understanding the interplay between cultural context and mental health, ensuring that treatment plans are both effective and respectful of patients’ backgrounds.</w:t>
      </w:r>
    </w:p>
    <w:p>
      <w:pPr>
        <w:pStyle w:val="BodyText"/>
      </w:pPr>
      <w:r>
        <w:t xml:space="preserve">One of my core strengths as a Psychiatrist is my ability to build trust through active listening and personalized care. I prioritize creating a safe, nonjudgmental space where patients feel empowered to discuss their struggles. In Mexico City, where stigma surrounding mental health remains a significant barrier for many, this approach is critical. I have participated in community outreach initiatives aimed at educating the public about mental health and reducing misconceptions. These efforts have reinforced my belief that psychiatrists play a vital role in fostering societal change through education and advocacy.</w:t>
      </w:r>
    </w:p>
    <w:p>
      <w:pPr>
        <w:pStyle w:val="BodyText"/>
      </w:pPr>
      <w:r>
        <w:t xml:space="preserve">In addition to clinical work, I am passionate about research and innovation in psychiatry. My recent studies on [specific area of research, e.g., "the impact of urbanization on anxiety disorders"] have highlighted the importance of tailoring interventions to local conditions. Mexico City’s unique environment offers a rich setting for exploring such topics, and I would be thrilled to collaborate with [Institution Name]’s team to advance knowledge in this field. Whether through clinical trials, data analysis, or community programs, I am committed to contributing to the evolution of mental health care in the region.</w:t>
      </w:r>
    </w:p>
    <w:p>
      <w:pPr>
        <w:pStyle w:val="BodyText"/>
      </w:pPr>
      <w:r>
        <w:t xml:space="preserve">Cultural sensitivity is another cornerstone of my practice. Mexico City is a melting pot of indigenous, colonial, and modern influences, and I have consistently sought to understand the nuances of its diverse communities. My training has included working with patients from various socioeconomic and ethnic backgrounds, allowing me to develop a nuanced approach that respects individual differences. This experience has prepared me to address the specific needs of Mexico City’s population, whether through language accessibility, culturally adapted therapies, or partnerships with local organizations.</w:t>
      </w:r>
    </w:p>
    <w:p>
      <w:pPr>
        <w:pStyle w:val="BodyText"/>
      </w:pPr>
      <w:r>
        <w:t xml:space="preserve">Collaboration is essential in psychiatry, and I thrive in team-oriented environments. At [Previous Institution], I worked closely with psychologists, social workers, and primary care providers to deliver holistic care. I believe that interdisciplinary collaboration leads to better outcomes for patients and fosters a supportive professional network. In Mexico City, where mental health services often operate within complex systems, my ability to communicate effectively with colleagues and advocate for patient needs will be an asset.</w:t>
      </w:r>
    </w:p>
    <w:p>
      <w:pPr>
        <w:pStyle w:val="BodyText"/>
      </w:pPr>
      <w:r>
        <w:t xml:space="preserve">I am particularly drawn to [Institution Name] because of its reputation for excellence in mental health care and its commitment to innovation. The institution’s focus on [specific initiative, e.g., "integrating technology into patient care" or "expanding access to underserved communities"] resonates deeply with my professional values. I am eager to contribute my skills to further these goals and help shape the future of psychiatry in Mexico City.</w:t>
      </w:r>
    </w:p>
    <w:p>
      <w:pPr>
        <w:pStyle w:val="BodyText"/>
      </w:pPr>
      <w:r>
        <w:t xml:space="preserve">As a Psychiatrist, I am driven by the belief that every individual deserves access to compassionate, high-quality care. Mexico City’s growing need for mental health professionals underscores the urgency of this mission. I am confident that my clinical expertise, cultural awareness, and dedication to patient well-being position me to make meaningful contributions at [Institution Name].</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contributing to the vital work being done in Mexico City’s mental health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Mexico City</dc:title>
  <dc:creator/>
  <cp:keywords/>
  <dcterms:created xsi:type="dcterms:W3CDTF">2026-07-24T00:06:35Z</dcterms:created>
  <dcterms:modified xsi:type="dcterms:W3CDTF">2026-07-24T00:06:35Z</dcterms:modified>
</cp:coreProperties>
</file>

<file path=docProps/custom.xml><?xml version="1.0" encoding="utf-8"?>
<Properties xmlns="http://schemas.openxmlformats.org/officeDocument/2006/custom-properties" xmlns:vt="http://schemas.openxmlformats.org/officeDocument/2006/docPropsVTypes"/>
</file>